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648B4" w14:textId="1B1E738B"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>Descriptif type</w:t>
      </w:r>
      <w:r w:rsidR="0060451D">
        <w:rPr>
          <w:lang w:val="fr-FR"/>
        </w:rPr>
        <w:t xml:space="preserve"> : </w:t>
      </w:r>
      <w:proofErr w:type="spellStart"/>
      <w:r w:rsidR="00951CF2">
        <w:rPr>
          <w:lang w:val="fr-FR"/>
        </w:rPr>
        <w:t>Sarlibain</w:t>
      </w:r>
      <w:proofErr w:type="spellEnd"/>
    </w:p>
    <w:p w14:paraId="7AAFD46A" w14:textId="3F21516E" w:rsidR="0019002D" w:rsidRPr="0060451D" w:rsidRDefault="0019002D" w:rsidP="0019002D">
      <w:pPr>
        <w:pStyle w:val="FirstParagraph"/>
        <w:spacing w:before="0" w:after="0"/>
        <w:jc w:val="both"/>
        <w:rPr>
          <w:b/>
          <w:sz w:val="22"/>
          <w:szCs w:val="22"/>
          <w:lang w:val="fr-FR"/>
        </w:rPr>
      </w:pPr>
    </w:p>
    <w:p w14:paraId="4674DB19" w14:textId="77777777" w:rsidR="007B0A76" w:rsidRPr="0060451D" w:rsidRDefault="00951CF2" w:rsidP="0019002D">
      <w:pPr>
        <w:pStyle w:val="FirstParagraph"/>
        <w:spacing w:before="0" w:after="0"/>
        <w:jc w:val="both"/>
        <w:rPr>
          <w:b/>
          <w:sz w:val="22"/>
          <w:szCs w:val="22"/>
          <w:lang w:val="fr-FR"/>
        </w:rPr>
      </w:pPr>
      <w:r w:rsidRPr="0060451D">
        <w:rPr>
          <w:b/>
          <w:sz w:val="22"/>
          <w:szCs w:val="22"/>
          <w:lang w:val="fr-FR"/>
        </w:rPr>
        <w:t>Solution PVC pour pièces humides</w:t>
      </w:r>
    </w:p>
    <w:p w14:paraId="0C0619D7" w14:textId="497AB7F3" w:rsidR="00951CF2" w:rsidRPr="0060451D" w:rsidRDefault="00991B95" w:rsidP="00C32DEA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br/>
      </w:r>
      <w:r w:rsidR="00951CF2" w:rsidRPr="0060451D">
        <w:rPr>
          <w:sz w:val="22"/>
          <w:szCs w:val="22"/>
          <w:lang w:val="fr-FR"/>
        </w:rPr>
        <w:t>Fourniture et pose d’une solution PVC sol/mur pour douches et pièces humides permettant d’assurer l’</w:t>
      </w:r>
      <w:r w:rsidR="0060451D" w:rsidRPr="0060451D">
        <w:rPr>
          <w:sz w:val="22"/>
          <w:szCs w:val="22"/>
          <w:lang w:val="fr-FR"/>
        </w:rPr>
        <w:t>étanchéité</w:t>
      </w:r>
      <w:r w:rsidR="00951CF2" w:rsidRPr="0060451D">
        <w:rPr>
          <w:sz w:val="22"/>
          <w:szCs w:val="22"/>
          <w:lang w:val="fr-FR"/>
        </w:rPr>
        <w:t xml:space="preserve">, composé d’une douche intégrée sans bac avec siphon et accessoires de finition de type </w:t>
      </w:r>
      <w:proofErr w:type="spellStart"/>
      <w:r w:rsidR="00951CF2" w:rsidRPr="0060451D">
        <w:rPr>
          <w:sz w:val="22"/>
          <w:szCs w:val="22"/>
          <w:lang w:val="fr-FR"/>
        </w:rPr>
        <w:t>Sarlibain</w:t>
      </w:r>
      <w:proofErr w:type="spellEnd"/>
      <w:r w:rsidR="00951CF2" w:rsidRPr="0060451D">
        <w:rPr>
          <w:sz w:val="22"/>
          <w:szCs w:val="22"/>
          <w:lang w:val="fr-FR"/>
        </w:rPr>
        <w:t>.</w:t>
      </w:r>
    </w:p>
    <w:p w14:paraId="6119F2B8" w14:textId="77777777" w:rsidR="00951CF2" w:rsidRPr="0060451D" w:rsidRDefault="00951CF2" w:rsidP="00951CF2">
      <w:pPr>
        <w:pStyle w:val="Corpsdetexte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Le système </w:t>
      </w:r>
      <w:proofErr w:type="spellStart"/>
      <w:r w:rsidRPr="0060451D">
        <w:rPr>
          <w:sz w:val="22"/>
          <w:szCs w:val="22"/>
          <w:lang w:val="fr-FR"/>
        </w:rPr>
        <w:t>Sarlibain</w:t>
      </w:r>
      <w:proofErr w:type="spellEnd"/>
      <w:r w:rsidRPr="0060451D">
        <w:rPr>
          <w:sz w:val="22"/>
          <w:szCs w:val="22"/>
          <w:lang w:val="fr-FR"/>
        </w:rPr>
        <w:t xml:space="preserve"> comprendra :</w:t>
      </w:r>
    </w:p>
    <w:p w14:paraId="3B815DBA" w14:textId="77777777" w:rsidR="00951CF2" w:rsidRPr="0060451D" w:rsidRDefault="00951CF2" w:rsidP="00951CF2">
      <w:pPr>
        <w:pStyle w:val="Corpsdetexte"/>
        <w:numPr>
          <w:ilvl w:val="0"/>
          <w:numId w:val="4"/>
        </w:numPr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Un revêtement de sol PVC hétérogène compact avec inclusions de particules antidérapantes de type </w:t>
      </w:r>
      <w:proofErr w:type="spellStart"/>
      <w:r w:rsidRPr="0060451D">
        <w:rPr>
          <w:b/>
          <w:bCs/>
          <w:sz w:val="22"/>
          <w:szCs w:val="22"/>
          <w:lang w:val="fr-FR"/>
        </w:rPr>
        <w:t>Surestep</w:t>
      </w:r>
      <w:proofErr w:type="spellEnd"/>
      <w:r w:rsidRPr="0060451D">
        <w:rPr>
          <w:b/>
          <w:bCs/>
          <w:sz w:val="22"/>
          <w:szCs w:val="22"/>
          <w:lang w:val="fr-FR"/>
        </w:rPr>
        <w:t xml:space="preserve"> ou </w:t>
      </w:r>
      <w:proofErr w:type="spellStart"/>
      <w:r w:rsidRPr="0060451D">
        <w:rPr>
          <w:b/>
          <w:bCs/>
          <w:sz w:val="22"/>
          <w:szCs w:val="22"/>
          <w:lang w:val="fr-FR"/>
        </w:rPr>
        <w:t>Safestep</w:t>
      </w:r>
      <w:proofErr w:type="spellEnd"/>
      <w:r w:rsidRPr="0060451D">
        <w:rPr>
          <w:b/>
          <w:bCs/>
          <w:sz w:val="22"/>
          <w:szCs w:val="22"/>
          <w:lang w:val="fr-FR"/>
        </w:rPr>
        <w:t xml:space="preserve"> Aqua</w:t>
      </w:r>
    </w:p>
    <w:p w14:paraId="6CF57D16" w14:textId="77777777" w:rsidR="00951CF2" w:rsidRPr="0060451D" w:rsidRDefault="00951CF2" w:rsidP="00951CF2">
      <w:pPr>
        <w:pStyle w:val="Corpsdetexte"/>
        <w:numPr>
          <w:ilvl w:val="0"/>
          <w:numId w:val="4"/>
        </w:numPr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Un revêtement mural PVC multicouche en lés de 2m de large de type </w:t>
      </w:r>
      <w:r w:rsidRPr="0060451D">
        <w:rPr>
          <w:b/>
          <w:bCs/>
          <w:sz w:val="22"/>
          <w:szCs w:val="22"/>
          <w:lang w:val="fr-FR"/>
        </w:rPr>
        <w:t>Onyx+</w:t>
      </w:r>
    </w:p>
    <w:p w14:paraId="20CCB100" w14:textId="77777777" w:rsidR="00951CF2" w:rsidRPr="0060451D" w:rsidRDefault="00951CF2" w:rsidP="00951CF2">
      <w:pPr>
        <w:pStyle w:val="Corpsdetexte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>Ce système sera conforme à la règlementation sur l’accessibilité des personnes à mobilité réduite.</w:t>
      </w:r>
    </w:p>
    <w:p w14:paraId="21669A1A" w14:textId="46C8E8BE" w:rsidR="000E7AB6" w:rsidRPr="0060451D" w:rsidRDefault="00951CF2" w:rsidP="000E7AB6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Il bénéficiera d’une </w:t>
      </w:r>
      <w:r w:rsidRPr="0060451D">
        <w:rPr>
          <w:b/>
          <w:bCs/>
          <w:sz w:val="22"/>
          <w:szCs w:val="22"/>
          <w:lang w:val="fr-FR"/>
        </w:rPr>
        <w:t>garantie de 10 ans</w:t>
      </w:r>
      <w:r w:rsidRPr="0060451D">
        <w:rPr>
          <w:sz w:val="22"/>
          <w:szCs w:val="22"/>
          <w:lang w:val="fr-FR"/>
        </w:rPr>
        <w:t>.</w:t>
      </w:r>
    </w:p>
    <w:p w14:paraId="220D5658" w14:textId="77777777" w:rsidR="0060451D" w:rsidRDefault="0060451D" w:rsidP="00951CF2">
      <w:pPr>
        <w:pStyle w:val="Titre1"/>
        <w:spacing w:before="0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fr-FR"/>
        </w:rPr>
      </w:pPr>
    </w:p>
    <w:p w14:paraId="4D86B41D" w14:textId="03EFD00E" w:rsidR="00951CF2" w:rsidRPr="0060451D" w:rsidRDefault="000E7AB6" w:rsidP="00951CF2">
      <w:pPr>
        <w:pStyle w:val="Titre1"/>
        <w:spacing w:before="0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fr-FR"/>
        </w:rPr>
      </w:pPr>
      <w:r w:rsidRPr="0060451D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fr-FR"/>
        </w:rPr>
        <w:t xml:space="preserve">Nos chutes de pose et déposes sont recyclables via notre </w:t>
      </w:r>
      <w:r w:rsidRPr="0060451D">
        <w:rPr>
          <w:rFonts w:asciiTheme="minorHAnsi" w:eastAsiaTheme="minorHAnsi" w:hAnsiTheme="minorHAnsi" w:cstheme="minorBidi"/>
          <w:color w:val="auto"/>
          <w:sz w:val="22"/>
          <w:szCs w:val="22"/>
          <w:lang w:val="fr-FR"/>
        </w:rPr>
        <w:t>programme Tournesol</w:t>
      </w:r>
      <w:r w:rsidRPr="0060451D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fr-FR"/>
        </w:rPr>
        <w:t>**</w:t>
      </w:r>
    </w:p>
    <w:p w14:paraId="2957787A" w14:textId="77777777" w:rsidR="000E7AB6" w:rsidRPr="000E7AB6" w:rsidRDefault="000E7AB6" w:rsidP="000E7AB6">
      <w:pPr>
        <w:pStyle w:val="Corpsdetexte"/>
        <w:rPr>
          <w:lang w:val="fr-FR"/>
        </w:rPr>
      </w:pPr>
    </w:p>
    <w:p w14:paraId="43B88E0F" w14:textId="2BCEC515" w:rsidR="00951CF2" w:rsidRPr="00361515" w:rsidRDefault="00951CF2" w:rsidP="00951CF2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>Descriptif type</w:t>
      </w:r>
      <w:r w:rsidR="0060451D">
        <w:rPr>
          <w:lang w:val="fr-FR"/>
        </w:rPr>
        <w:t xml:space="preserve"> : </w:t>
      </w:r>
      <w:proofErr w:type="spellStart"/>
      <w:r>
        <w:rPr>
          <w:lang w:val="fr-FR"/>
        </w:rPr>
        <w:t>Surestep</w:t>
      </w:r>
      <w:proofErr w:type="spellEnd"/>
      <w:r>
        <w:rPr>
          <w:lang w:val="fr-FR"/>
        </w:rPr>
        <w:t xml:space="preserve"> et </w:t>
      </w:r>
      <w:proofErr w:type="spellStart"/>
      <w:r>
        <w:rPr>
          <w:lang w:val="fr-FR"/>
        </w:rPr>
        <w:t>Safestep</w:t>
      </w:r>
      <w:proofErr w:type="spellEnd"/>
      <w:r>
        <w:rPr>
          <w:lang w:val="fr-FR"/>
        </w:rPr>
        <w:t xml:space="preserve"> Aqua</w:t>
      </w:r>
    </w:p>
    <w:p w14:paraId="1A2EA0E8" w14:textId="77777777" w:rsidR="00951CF2" w:rsidRDefault="00951CF2" w:rsidP="00951CF2">
      <w:pPr>
        <w:pStyle w:val="FirstParagraph"/>
        <w:spacing w:before="0" w:after="0"/>
        <w:jc w:val="both"/>
        <w:rPr>
          <w:b/>
          <w:lang w:val="fr-FR"/>
        </w:rPr>
      </w:pPr>
    </w:p>
    <w:p w14:paraId="09DF9464" w14:textId="77777777" w:rsidR="00951CF2" w:rsidRPr="0060451D" w:rsidRDefault="00951CF2" w:rsidP="00951CF2">
      <w:pPr>
        <w:pStyle w:val="FirstParagraph"/>
        <w:spacing w:before="0" w:after="0"/>
        <w:jc w:val="both"/>
        <w:rPr>
          <w:b/>
          <w:sz w:val="22"/>
          <w:szCs w:val="22"/>
          <w:lang w:val="fr-FR"/>
        </w:rPr>
      </w:pPr>
      <w:r w:rsidRPr="0060451D">
        <w:rPr>
          <w:b/>
          <w:sz w:val="22"/>
          <w:szCs w:val="22"/>
          <w:lang w:val="fr-FR"/>
        </w:rPr>
        <w:t>Revêtement de sol PVC en lés de 2 m</w:t>
      </w:r>
    </w:p>
    <w:p w14:paraId="614C64F7" w14:textId="77777777" w:rsidR="00951CF2" w:rsidRPr="0060451D" w:rsidRDefault="00951CF2" w:rsidP="00951CF2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br/>
        <w:t xml:space="preserve">Fourniture et pose d’un revêtement sol PVC hétérogène compact en lés de 2 m de large, groupe T d’abrasion de type </w:t>
      </w:r>
      <w:proofErr w:type="spellStart"/>
      <w:r w:rsidRPr="0060451D">
        <w:rPr>
          <w:sz w:val="22"/>
          <w:szCs w:val="22"/>
          <w:lang w:val="fr-FR"/>
        </w:rPr>
        <w:t>Surestep</w:t>
      </w:r>
      <w:proofErr w:type="spellEnd"/>
      <w:r w:rsidRPr="0060451D">
        <w:rPr>
          <w:sz w:val="22"/>
          <w:szCs w:val="22"/>
          <w:lang w:val="fr-FR"/>
        </w:rPr>
        <w:t xml:space="preserve"> ou </w:t>
      </w:r>
      <w:proofErr w:type="spellStart"/>
      <w:r w:rsidRPr="0060451D">
        <w:rPr>
          <w:sz w:val="22"/>
          <w:szCs w:val="22"/>
          <w:lang w:val="fr-FR"/>
        </w:rPr>
        <w:t>Safestep</w:t>
      </w:r>
      <w:proofErr w:type="spellEnd"/>
      <w:r w:rsidRPr="0060451D">
        <w:rPr>
          <w:sz w:val="22"/>
          <w:szCs w:val="22"/>
          <w:lang w:val="fr-FR"/>
        </w:rPr>
        <w:t xml:space="preserve"> Aqua.</w:t>
      </w:r>
    </w:p>
    <w:p w14:paraId="4ACA511D" w14:textId="69B289BB" w:rsidR="00951CF2" w:rsidRPr="0060451D" w:rsidRDefault="00951CF2" w:rsidP="00951CF2">
      <w:pPr>
        <w:pStyle w:val="Corpsdetexte"/>
        <w:spacing w:after="0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L’inclusion de particules antidérapantes garantit le niveau </w:t>
      </w:r>
      <w:proofErr w:type="gramStart"/>
      <w:r w:rsidRPr="0060451D">
        <w:rPr>
          <w:sz w:val="22"/>
          <w:szCs w:val="22"/>
          <w:lang w:val="fr-FR"/>
        </w:rPr>
        <w:t>d’</w:t>
      </w:r>
      <w:r w:rsidR="0060451D" w:rsidRPr="0060451D">
        <w:rPr>
          <w:sz w:val="22"/>
          <w:szCs w:val="22"/>
          <w:lang w:val="fr-FR"/>
        </w:rPr>
        <w:t>anti glissance</w:t>
      </w:r>
      <w:proofErr w:type="gramEnd"/>
      <w:r w:rsidRPr="0060451D">
        <w:rPr>
          <w:sz w:val="22"/>
          <w:szCs w:val="22"/>
          <w:lang w:val="fr-FR"/>
        </w:rPr>
        <w:t xml:space="preserve"> sur toute la durée de vie du produit assurant ainsi la sécurité des utilisateurs. </w:t>
      </w:r>
    </w:p>
    <w:p w14:paraId="4E96A944" w14:textId="77777777" w:rsidR="00951CF2" w:rsidRPr="0060451D" w:rsidRDefault="00951CF2" w:rsidP="00951CF2">
      <w:pPr>
        <w:pStyle w:val="Corpsdetexte"/>
        <w:spacing w:after="0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Il bénéficiera d’une triple classification : </w:t>
      </w:r>
      <w:r w:rsidRPr="0060451D">
        <w:rPr>
          <w:b/>
          <w:bCs/>
          <w:sz w:val="22"/>
          <w:szCs w:val="22"/>
          <w:lang w:val="fr-FR"/>
        </w:rPr>
        <w:t>R10</w:t>
      </w:r>
      <w:r w:rsidRPr="0060451D">
        <w:rPr>
          <w:sz w:val="22"/>
          <w:szCs w:val="22"/>
          <w:lang w:val="fr-FR"/>
        </w:rPr>
        <w:t xml:space="preserve"> (norme DIN 51130), </w:t>
      </w:r>
      <w:proofErr w:type="spellStart"/>
      <w:r w:rsidRPr="0060451D">
        <w:rPr>
          <w:b/>
          <w:bCs/>
          <w:sz w:val="22"/>
          <w:szCs w:val="22"/>
          <w:lang w:val="fr-FR"/>
        </w:rPr>
        <w:t>ESf</w:t>
      </w:r>
      <w:proofErr w:type="spellEnd"/>
      <w:r w:rsidRPr="0060451D">
        <w:rPr>
          <w:b/>
          <w:bCs/>
          <w:sz w:val="22"/>
          <w:szCs w:val="22"/>
          <w:lang w:val="fr-FR"/>
        </w:rPr>
        <w:t>/</w:t>
      </w:r>
      <w:proofErr w:type="spellStart"/>
      <w:r w:rsidRPr="0060451D">
        <w:rPr>
          <w:b/>
          <w:bCs/>
          <w:sz w:val="22"/>
          <w:szCs w:val="22"/>
          <w:lang w:val="fr-FR"/>
        </w:rPr>
        <w:t>ESb</w:t>
      </w:r>
      <w:proofErr w:type="spellEnd"/>
      <w:r w:rsidRPr="0060451D">
        <w:rPr>
          <w:sz w:val="22"/>
          <w:szCs w:val="22"/>
          <w:lang w:val="fr-FR"/>
        </w:rPr>
        <w:t xml:space="preserve"> (norme EN 13845) et </w:t>
      </w:r>
      <w:r w:rsidRPr="0060451D">
        <w:rPr>
          <w:b/>
          <w:bCs/>
          <w:sz w:val="22"/>
          <w:szCs w:val="22"/>
          <w:lang w:val="fr-FR"/>
        </w:rPr>
        <w:t>C</w:t>
      </w:r>
      <w:r w:rsidRPr="0060451D">
        <w:rPr>
          <w:sz w:val="22"/>
          <w:szCs w:val="22"/>
          <w:lang w:val="fr-FR"/>
        </w:rPr>
        <w:t xml:space="preserve"> (norme DIN 51097).</w:t>
      </w:r>
    </w:p>
    <w:p w14:paraId="04E8667B" w14:textId="77777777" w:rsidR="00951CF2" w:rsidRPr="0060451D" w:rsidRDefault="00951CF2" w:rsidP="00951CF2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</w:p>
    <w:p w14:paraId="62B028D1" w14:textId="77777777" w:rsidR="00951CF2" w:rsidRPr="0060451D" w:rsidRDefault="00951CF2" w:rsidP="00951CF2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Il sera doté d’un traitement de surface PUR </w:t>
      </w:r>
      <w:proofErr w:type="spellStart"/>
      <w:r w:rsidRPr="0060451D">
        <w:rPr>
          <w:sz w:val="22"/>
          <w:szCs w:val="22"/>
          <w:lang w:val="fr-FR"/>
        </w:rPr>
        <w:t>Pearl</w:t>
      </w:r>
      <w:r w:rsidRPr="0060451D">
        <w:rPr>
          <w:sz w:val="22"/>
          <w:szCs w:val="22"/>
          <w:vertAlign w:val="superscript"/>
          <w:lang w:val="fr-FR"/>
        </w:rPr>
        <w:t>TM</w:t>
      </w:r>
      <w:proofErr w:type="spellEnd"/>
      <w:r w:rsidRPr="0060451D">
        <w:rPr>
          <w:sz w:val="22"/>
          <w:szCs w:val="22"/>
          <w:lang w:val="fr-FR"/>
        </w:rPr>
        <w:t xml:space="preserve"> lui conférant une résistance aux taches, facilitant l’entretien et évitant toute métallisation ou entretien par méthode spray pendant la durée de vie du produit.</w:t>
      </w:r>
    </w:p>
    <w:p w14:paraId="1B1AB33E" w14:textId="77777777" w:rsidR="00951CF2" w:rsidRPr="0060451D" w:rsidRDefault="00951CF2" w:rsidP="00951CF2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</w:p>
    <w:p w14:paraId="6A5B18C7" w14:textId="49E23036" w:rsidR="00951CF2" w:rsidRPr="0060451D" w:rsidRDefault="00951CF2" w:rsidP="00951CF2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Il bénéficiera impérativement d’une </w:t>
      </w:r>
      <w:r w:rsidRPr="0060451D">
        <w:rPr>
          <w:b/>
          <w:bCs/>
          <w:sz w:val="22"/>
          <w:szCs w:val="22"/>
          <w:lang w:val="fr-FR"/>
        </w:rPr>
        <w:t>garantie de 7 ans</w:t>
      </w:r>
      <w:r w:rsidRPr="0060451D">
        <w:rPr>
          <w:sz w:val="22"/>
          <w:szCs w:val="22"/>
          <w:lang w:val="fr-FR"/>
        </w:rPr>
        <w:t xml:space="preserve"> et pourra obtenir </w:t>
      </w:r>
      <w:proofErr w:type="gramStart"/>
      <w:r w:rsidRPr="0060451D">
        <w:rPr>
          <w:sz w:val="22"/>
          <w:szCs w:val="22"/>
          <w:lang w:val="fr-FR"/>
        </w:rPr>
        <w:t>une extension de 6 ans supplémentaires</w:t>
      </w:r>
      <w:proofErr w:type="gramEnd"/>
      <w:r w:rsidRPr="0060451D">
        <w:rPr>
          <w:sz w:val="22"/>
          <w:szCs w:val="22"/>
          <w:lang w:val="fr-FR"/>
        </w:rPr>
        <w:t>. (</w:t>
      </w:r>
      <w:proofErr w:type="gramStart"/>
      <w:r w:rsidRPr="0060451D">
        <w:rPr>
          <w:sz w:val="22"/>
          <w:szCs w:val="22"/>
          <w:lang w:val="fr-FR"/>
        </w:rPr>
        <w:t>suivant</w:t>
      </w:r>
      <w:proofErr w:type="gramEnd"/>
      <w:r w:rsidRPr="0060451D">
        <w:rPr>
          <w:sz w:val="22"/>
          <w:szCs w:val="22"/>
          <w:lang w:val="fr-FR"/>
        </w:rPr>
        <w:t xml:space="preserve"> conditions de mise en œuvre des tapis de propreté Coral ou Nuway du fabricant</w:t>
      </w:r>
      <w:r w:rsidR="000E7AB6" w:rsidRPr="0060451D">
        <w:rPr>
          <w:sz w:val="22"/>
          <w:szCs w:val="22"/>
          <w:lang w:val="fr-FR"/>
        </w:rPr>
        <w:t>*</w:t>
      </w:r>
      <w:r w:rsidRPr="0060451D">
        <w:rPr>
          <w:sz w:val="22"/>
          <w:szCs w:val="22"/>
          <w:lang w:val="fr-FR"/>
        </w:rPr>
        <w:t>).</w:t>
      </w:r>
    </w:p>
    <w:p w14:paraId="0B8F0A22" w14:textId="34F3988D" w:rsidR="00951CF2" w:rsidRDefault="000E7AB6" w:rsidP="000E7AB6">
      <w:pPr>
        <w:pStyle w:val="Corpsdetexte"/>
        <w:jc w:val="both"/>
        <w:rPr>
          <w:lang w:val="fr-FR"/>
        </w:rPr>
      </w:pPr>
      <w:r w:rsidRPr="0060451D">
        <w:rPr>
          <w:sz w:val="22"/>
          <w:szCs w:val="22"/>
          <w:lang w:val="fr-FR"/>
        </w:rPr>
        <w:lastRenderedPageBreak/>
        <w:t xml:space="preserve">Nos revêtements de sol (chutes de pose et déposes) sont recyclables via notre </w:t>
      </w:r>
      <w:r w:rsidRPr="0060451D">
        <w:rPr>
          <w:b/>
          <w:bCs/>
          <w:sz w:val="22"/>
          <w:szCs w:val="22"/>
          <w:lang w:val="fr-FR"/>
        </w:rPr>
        <w:t>programme Tournesol</w:t>
      </w:r>
      <w:r w:rsidRPr="0060451D">
        <w:rPr>
          <w:sz w:val="22"/>
          <w:szCs w:val="22"/>
          <w:lang w:val="fr-FR"/>
        </w:rPr>
        <w:t>**.</w:t>
      </w:r>
      <w:r w:rsidR="00951CF2" w:rsidRPr="0060451D">
        <w:rPr>
          <w:sz w:val="22"/>
          <w:szCs w:val="22"/>
          <w:lang w:val="fr-FR"/>
        </w:rPr>
        <w:br/>
      </w:r>
    </w:p>
    <w:p w14:paraId="31F3DB7D" w14:textId="77777777" w:rsidR="0060451D" w:rsidRDefault="0060451D" w:rsidP="00951CF2">
      <w:pPr>
        <w:pStyle w:val="Titre1"/>
        <w:spacing w:before="0"/>
        <w:jc w:val="both"/>
        <w:rPr>
          <w:lang w:val="fr-FR"/>
        </w:rPr>
      </w:pPr>
    </w:p>
    <w:p w14:paraId="10F988DE" w14:textId="77777777" w:rsidR="0060451D" w:rsidRDefault="0060451D" w:rsidP="00951CF2">
      <w:pPr>
        <w:pStyle w:val="Titre1"/>
        <w:spacing w:before="0"/>
        <w:jc w:val="both"/>
        <w:rPr>
          <w:lang w:val="fr-FR"/>
        </w:rPr>
      </w:pPr>
    </w:p>
    <w:p w14:paraId="09847D1E" w14:textId="015ABC61" w:rsidR="00951CF2" w:rsidRPr="00361515" w:rsidRDefault="00951CF2" w:rsidP="00951CF2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>Descriptif type</w:t>
      </w:r>
      <w:r w:rsidR="0060451D">
        <w:rPr>
          <w:lang w:val="fr-FR"/>
        </w:rPr>
        <w:t xml:space="preserve"> : </w:t>
      </w:r>
      <w:r>
        <w:rPr>
          <w:lang w:val="fr-FR"/>
        </w:rPr>
        <w:t>Onyx +</w:t>
      </w:r>
    </w:p>
    <w:p w14:paraId="3AC0954E" w14:textId="77777777" w:rsidR="00951CF2" w:rsidRDefault="00951CF2" w:rsidP="00951CF2">
      <w:pPr>
        <w:pStyle w:val="FirstParagraph"/>
        <w:spacing w:before="0" w:after="0"/>
        <w:jc w:val="both"/>
        <w:rPr>
          <w:b/>
          <w:lang w:val="fr-FR"/>
        </w:rPr>
      </w:pPr>
    </w:p>
    <w:p w14:paraId="092CAE07" w14:textId="77777777" w:rsidR="00951CF2" w:rsidRPr="0060451D" w:rsidRDefault="00951CF2" w:rsidP="00951CF2">
      <w:pPr>
        <w:pStyle w:val="FirstParagraph"/>
        <w:spacing w:before="0" w:after="0"/>
        <w:jc w:val="both"/>
        <w:rPr>
          <w:b/>
          <w:sz w:val="22"/>
          <w:szCs w:val="22"/>
          <w:lang w:val="fr-FR"/>
        </w:rPr>
      </w:pPr>
      <w:r w:rsidRPr="0060451D">
        <w:rPr>
          <w:b/>
          <w:sz w:val="22"/>
          <w:szCs w:val="22"/>
          <w:lang w:val="fr-FR"/>
        </w:rPr>
        <w:t>Revêtement mural PVC en lés de 2 m</w:t>
      </w:r>
    </w:p>
    <w:p w14:paraId="121CEA1C" w14:textId="77777777" w:rsidR="00951CF2" w:rsidRPr="0060451D" w:rsidRDefault="00951CF2" w:rsidP="00951CF2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br/>
        <w:t>Fourniture et pose d’un revêtement mural PVC multicouche en lés de 2 m de large de type Onyx +.</w:t>
      </w:r>
    </w:p>
    <w:p w14:paraId="7A4DE40C" w14:textId="77777777" w:rsidR="00951CF2" w:rsidRPr="0060451D" w:rsidRDefault="00951CF2" w:rsidP="00951CF2">
      <w:pPr>
        <w:pStyle w:val="Corpsdetexte"/>
        <w:spacing w:after="0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Il disposera d’un classement feu </w:t>
      </w:r>
      <w:r w:rsidRPr="0060451D">
        <w:rPr>
          <w:b/>
          <w:bCs/>
          <w:sz w:val="22"/>
          <w:szCs w:val="22"/>
          <w:lang w:val="fr-FR"/>
        </w:rPr>
        <w:t>Bs2d0</w:t>
      </w:r>
      <w:r w:rsidRPr="0060451D">
        <w:rPr>
          <w:sz w:val="22"/>
          <w:szCs w:val="22"/>
          <w:lang w:val="fr-FR"/>
        </w:rPr>
        <w:t xml:space="preserve"> et présentera de très faibles émissions de composés organiques volatils permettant d’obtenir la meilleure classe de l’étiquetage sanitaire français (</w:t>
      </w:r>
      <w:r w:rsidRPr="0060451D">
        <w:rPr>
          <w:b/>
          <w:bCs/>
          <w:sz w:val="22"/>
          <w:szCs w:val="22"/>
          <w:lang w:val="fr-FR"/>
        </w:rPr>
        <w:t>A+</w:t>
      </w:r>
      <w:r w:rsidRPr="0060451D">
        <w:rPr>
          <w:sz w:val="22"/>
          <w:szCs w:val="22"/>
          <w:lang w:val="fr-FR"/>
        </w:rPr>
        <w:t>).</w:t>
      </w:r>
    </w:p>
    <w:p w14:paraId="1932A330" w14:textId="77777777" w:rsidR="00951CF2" w:rsidRPr="0060451D" w:rsidRDefault="00951CF2" w:rsidP="00951CF2">
      <w:pPr>
        <w:pStyle w:val="Corpsdetexte"/>
        <w:jc w:val="both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>Son envers coloré permettra une finition parfaite de la soudure.</w:t>
      </w:r>
    </w:p>
    <w:p w14:paraId="46AB219C" w14:textId="1ED655D9" w:rsidR="00951CF2" w:rsidRPr="0060451D" w:rsidRDefault="000E7AB6" w:rsidP="000E7AB6">
      <w:pPr>
        <w:pStyle w:val="Corpsdetexte"/>
        <w:rPr>
          <w:sz w:val="22"/>
          <w:szCs w:val="22"/>
          <w:lang w:val="fr-FR"/>
        </w:rPr>
      </w:pPr>
      <w:r w:rsidRPr="0060451D">
        <w:rPr>
          <w:sz w:val="22"/>
          <w:szCs w:val="22"/>
          <w:lang w:val="fr-FR"/>
        </w:rPr>
        <w:t xml:space="preserve">Nos chutes de pose et déposes sont recyclables via notre </w:t>
      </w:r>
      <w:r w:rsidRPr="0060451D">
        <w:rPr>
          <w:b/>
          <w:bCs/>
          <w:sz w:val="22"/>
          <w:szCs w:val="22"/>
          <w:lang w:val="fr-FR"/>
        </w:rPr>
        <w:t>programme Tournesol</w:t>
      </w:r>
      <w:r w:rsidRPr="0060451D">
        <w:rPr>
          <w:sz w:val="22"/>
          <w:szCs w:val="22"/>
          <w:lang w:val="fr-FR"/>
        </w:rPr>
        <w:t>**</w:t>
      </w:r>
    </w:p>
    <w:p w14:paraId="1FA8381B" w14:textId="137D2839" w:rsidR="000E7AB6" w:rsidRDefault="000E7AB6" w:rsidP="000E7AB6">
      <w:pPr>
        <w:pStyle w:val="Corpsdetexte"/>
        <w:rPr>
          <w:lang w:val="fr-FR"/>
        </w:rPr>
      </w:pPr>
    </w:p>
    <w:p w14:paraId="5E946621" w14:textId="5B31D83D" w:rsidR="000E7AB6" w:rsidRPr="0060451D" w:rsidRDefault="000E7AB6" w:rsidP="000E7AB6">
      <w:pPr>
        <w:pStyle w:val="Compact"/>
        <w:rPr>
          <w:sz w:val="20"/>
          <w:szCs w:val="20"/>
          <w:lang w:val="fr-FR"/>
        </w:rPr>
      </w:pPr>
      <w:r w:rsidRPr="0060451D">
        <w:rPr>
          <w:i/>
          <w:sz w:val="20"/>
          <w:szCs w:val="20"/>
          <w:lang w:val="fr-FR"/>
        </w:rPr>
        <w:t xml:space="preserve">* L'extension de garantie peut s'appliquer à partir du 2e ML de Tapis de Propreté Coral ou de la mise en place d'un système Nuway selon trafic (voir conditions sur </w:t>
      </w:r>
      <w:hyperlink r:id="rId8" w:history="1">
        <w:r w:rsidRPr="0060451D">
          <w:rPr>
            <w:rStyle w:val="Lienhypertexte"/>
            <w:i/>
            <w:sz w:val="20"/>
            <w:szCs w:val="20"/>
            <w:lang w:val="fr-FR"/>
          </w:rPr>
          <w:t>www.forbo-flooring.fr</w:t>
        </w:r>
      </w:hyperlink>
      <w:r w:rsidRPr="0060451D">
        <w:rPr>
          <w:i/>
          <w:sz w:val="20"/>
          <w:szCs w:val="20"/>
          <w:lang w:val="fr-FR"/>
        </w:rPr>
        <w:t>).</w:t>
      </w:r>
      <w:r w:rsidRPr="0060451D">
        <w:rPr>
          <w:sz w:val="20"/>
          <w:szCs w:val="20"/>
          <w:lang w:val="fr-FR"/>
        </w:rPr>
        <w:t xml:space="preserve"> </w:t>
      </w:r>
      <w:r w:rsidRPr="0060451D">
        <w:rPr>
          <w:i/>
          <w:sz w:val="20"/>
          <w:szCs w:val="20"/>
          <w:lang w:val="fr-FR"/>
        </w:rPr>
        <w:t>** Linoleum et PVC - Selon cahier des charges et hors cadre amiante.</w:t>
      </w:r>
    </w:p>
    <w:p w14:paraId="437CBFF7" w14:textId="77777777" w:rsidR="000E7AB6" w:rsidRPr="00951CF2" w:rsidRDefault="000E7AB6" w:rsidP="000E7AB6">
      <w:pPr>
        <w:pStyle w:val="Corpsdetexte"/>
        <w:rPr>
          <w:lang w:val="fr-FR"/>
        </w:rPr>
      </w:pPr>
    </w:p>
    <w:sectPr w:rsidR="000E7AB6" w:rsidRPr="00951CF2"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E03C2" w14:textId="77777777" w:rsidR="001360C3" w:rsidRDefault="001360C3">
      <w:pPr>
        <w:spacing w:after="0"/>
      </w:pPr>
      <w:r>
        <w:separator/>
      </w:r>
    </w:p>
  </w:endnote>
  <w:endnote w:type="continuationSeparator" w:id="0">
    <w:p w14:paraId="2A0C9A11" w14:textId="77777777" w:rsidR="001360C3" w:rsidRDefault="001360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FE4FA" w14:textId="6E6EED4F" w:rsidR="0060451D" w:rsidRDefault="0060451D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092EA35" wp14:editId="05075D4B">
          <wp:simplePos x="0" y="0"/>
          <wp:positionH relativeFrom="margin">
            <wp:align>right</wp:align>
          </wp:positionH>
          <wp:positionV relativeFrom="paragraph">
            <wp:posOffset>-118085</wp:posOffset>
          </wp:positionV>
          <wp:extent cx="1060450" cy="489585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450" cy="489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96694" w14:textId="77777777" w:rsidR="001360C3" w:rsidRDefault="001360C3">
      <w:r>
        <w:separator/>
      </w:r>
    </w:p>
  </w:footnote>
  <w:footnote w:type="continuationSeparator" w:id="0">
    <w:p w14:paraId="53AC8187" w14:textId="77777777" w:rsidR="001360C3" w:rsidRDefault="001360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0D3A81"/>
    <w:multiLevelType w:val="hybridMultilevel"/>
    <w:tmpl w:val="652A9A5A"/>
    <w:lvl w:ilvl="0" w:tplc="459243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21A32"/>
    <w:multiLevelType w:val="hybridMultilevel"/>
    <w:tmpl w:val="C40ED942"/>
    <w:lvl w:ilvl="0" w:tplc="5A40C546">
      <w:start w:val="1"/>
      <w:numFmt w:val="decimal"/>
      <w:lvlText w:val="(%1)"/>
      <w:lvlJc w:val="left"/>
      <w:pPr>
        <w:ind w:left="502" w:hanging="360"/>
      </w:pPr>
      <w:rPr>
        <w:rFonts w:hint="default"/>
        <w:vertAlign w:val="superscrip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269701614">
    <w:abstractNumId w:val="1"/>
  </w:num>
  <w:num w:numId="2" w16cid:durableId="620039811">
    <w:abstractNumId w:val="0"/>
  </w:num>
  <w:num w:numId="3" w16cid:durableId="2133017242">
    <w:abstractNumId w:val="3"/>
  </w:num>
  <w:num w:numId="4" w16cid:durableId="1643657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25B8"/>
    <w:rsid w:val="00083081"/>
    <w:rsid w:val="000E7AB6"/>
    <w:rsid w:val="00105C16"/>
    <w:rsid w:val="001360C3"/>
    <w:rsid w:val="00141BA4"/>
    <w:rsid w:val="00152189"/>
    <w:rsid w:val="0019002D"/>
    <w:rsid w:val="001977B2"/>
    <w:rsid w:val="001B1DE1"/>
    <w:rsid w:val="0020319A"/>
    <w:rsid w:val="0020649C"/>
    <w:rsid w:val="00280324"/>
    <w:rsid w:val="002C529A"/>
    <w:rsid w:val="00361515"/>
    <w:rsid w:val="003A4241"/>
    <w:rsid w:val="003A6FDB"/>
    <w:rsid w:val="00471C3C"/>
    <w:rsid w:val="004E29B3"/>
    <w:rsid w:val="00590D07"/>
    <w:rsid w:val="0060451D"/>
    <w:rsid w:val="006862EC"/>
    <w:rsid w:val="006A5749"/>
    <w:rsid w:val="006C5670"/>
    <w:rsid w:val="007032EF"/>
    <w:rsid w:val="007322FF"/>
    <w:rsid w:val="00760F04"/>
    <w:rsid w:val="00784D58"/>
    <w:rsid w:val="007B0A76"/>
    <w:rsid w:val="007D41D4"/>
    <w:rsid w:val="008031E5"/>
    <w:rsid w:val="008526C5"/>
    <w:rsid w:val="008A7039"/>
    <w:rsid w:val="008C3F3B"/>
    <w:rsid w:val="008D6863"/>
    <w:rsid w:val="00951CF2"/>
    <w:rsid w:val="00974D8E"/>
    <w:rsid w:val="00991B95"/>
    <w:rsid w:val="009C0D8E"/>
    <w:rsid w:val="009C5CAC"/>
    <w:rsid w:val="00AE5C4E"/>
    <w:rsid w:val="00AF43C7"/>
    <w:rsid w:val="00B86B75"/>
    <w:rsid w:val="00BC48D5"/>
    <w:rsid w:val="00C32DEA"/>
    <w:rsid w:val="00C356D2"/>
    <w:rsid w:val="00C36279"/>
    <w:rsid w:val="00C634E1"/>
    <w:rsid w:val="00C64CC0"/>
    <w:rsid w:val="00D00FD8"/>
    <w:rsid w:val="00D32F12"/>
    <w:rsid w:val="00D410FE"/>
    <w:rsid w:val="00D60A4B"/>
    <w:rsid w:val="00D82B11"/>
    <w:rsid w:val="00DC1ECE"/>
    <w:rsid w:val="00DD0C3D"/>
    <w:rsid w:val="00E11B96"/>
    <w:rsid w:val="00E315A3"/>
    <w:rsid w:val="00E6065D"/>
    <w:rsid w:val="00EA5DEE"/>
    <w:rsid w:val="00EC123E"/>
    <w:rsid w:val="00EC60BA"/>
    <w:rsid w:val="00F574BF"/>
    <w:rsid w:val="00F738B4"/>
    <w:rsid w:val="00FB0831"/>
    <w:rsid w:val="00FB6BA6"/>
    <w:rsid w:val="00FF2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F492D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60451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60451D"/>
  </w:style>
  <w:style w:type="paragraph" w:styleId="Pieddepage">
    <w:name w:val="footer"/>
    <w:basedOn w:val="Normal"/>
    <w:link w:val="PieddepageCar"/>
    <w:unhideWhenUsed/>
    <w:rsid w:val="0060451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045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rbo-flooring.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745AE-54F0-4EE0-A148-E9A8BBC86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1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Debrun Maeva</cp:lastModifiedBy>
  <cp:revision>3</cp:revision>
  <dcterms:created xsi:type="dcterms:W3CDTF">2023-04-18T07:56:00Z</dcterms:created>
  <dcterms:modified xsi:type="dcterms:W3CDTF">2023-04-18T13:00:00Z</dcterms:modified>
</cp:coreProperties>
</file>